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r w:rsidRPr="0041491B">
        <w:rPr>
          <w:b/>
          <w:bCs/>
          <w:color w:val="FF0000"/>
          <w:sz w:val="36"/>
          <w:szCs w:val="36"/>
        </w:rPr>
        <w:t>MARitime Soft Skills for Onboard Healthy Nutrition and</w:t>
      </w:r>
      <w:r w:rsidRPr="0041491B">
        <w:rPr>
          <w:b/>
          <w:bCs/>
          <w:color w:val="FF0000"/>
          <w:sz w:val="36"/>
          <w:szCs w:val="36"/>
          <w:lang w:val="ro-RO"/>
        </w:rPr>
        <w:t xml:space="preserve"> </w:t>
      </w:r>
      <w:r w:rsidRPr="0041491B">
        <w:rPr>
          <w:b/>
          <w:bCs/>
          <w:color w:val="FF0000"/>
          <w:sz w:val="36"/>
          <w:szCs w:val="36"/>
        </w:rPr>
        <w:t xml:space="preserve">CULinary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5DA260E" w14:textId="77777777" w:rsidR="00E26891" w:rsidRPr="00BA4FDF" w:rsidRDefault="00002170" w:rsidP="00E2689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002170">
        <w:rPr>
          <w:lang w:val="en-GB"/>
        </w:rPr>
        <w:t xml:space="preserve"> </w:t>
      </w:r>
      <w:r w:rsidR="00E26891" w:rsidRPr="00BA4FDF">
        <w:rPr>
          <w:rFonts w:eastAsiaTheme="majorEastAsia"/>
          <w:b/>
          <w:bCs/>
          <w:color w:val="1F497D" w:themeColor="text2"/>
          <w:spacing w:val="-10"/>
          <w:kern w:val="28"/>
          <w:sz w:val="64"/>
          <w:szCs w:val="64"/>
          <w:lang w:val="en-GB"/>
        </w:rPr>
        <w:t>ONBOARD COOKING SKILLS</w:t>
      </w:r>
    </w:p>
    <w:p w14:paraId="2840870A" w14:textId="0CF2AE6C" w:rsidR="00453842" w:rsidRDefault="00453842" w:rsidP="00E26891">
      <w:pPr>
        <w:pStyle w:val="Title"/>
        <w:rPr>
          <w:lang w:val="en-GB"/>
        </w:rPr>
      </w:pPr>
    </w:p>
    <w:p w14:paraId="588E148A" w14:textId="77777777" w:rsidR="00E26891" w:rsidRDefault="00E26891" w:rsidP="00E26891">
      <w:pPr>
        <w:rPr>
          <w:lang w:val="en-GB"/>
        </w:rPr>
      </w:pPr>
    </w:p>
    <w:p w14:paraId="4A45AF69" w14:textId="77777777" w:rsidR="00E26891" w:rsidRPr="00E26891" w:rsidRDefault="00E26891" w:rsidP="00E26891">
      <w:pP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356CF6F6" w14:textId="7D29BA68" w:rsidR="00753781" w:rsidRPr="00753781" w:rsidRDefault="003A7EA1" w:rsidP="0075378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w:t>
      </w:r>
      <w:r w:rsidR="003F121B">
        <w:rPr>
          <w:rFonts w:eastAsiaTheme="majorEastAsia"/>
          <w:b/>
          <w:bCs/>
          <w:color w:val="FF0000"/>
          <w:spacing w:val="-10"/>
          <w:kern w:val="28"/>
          <w:sz w:val="72"/>
          <w:szCs w:val="72"/>
          <w:lang w:val="en-GB"/>
        </w:rPr>
        <w:t>–</w:t>
      </w:r>
      <w:r>
        <w:rPr>
          <w:rFonts w:eastAsiaTheme="majorEastAsia"/>
          <w:b/>
          <w:bCs/>
          <w:color w:val="FF0000"/>
          <w:spacing w:val="-10"/>
          <w:kern w:val="28"/>
          <w:sz w:val="72"/>
          <w:szCs w:val="72"/>
          <w:lang w:val="en-GB"/>
        </w:rPr>
        <w:t xml:space="preserve"> </w:t>
      </w:r>
      <w:r w:rsidRPr="003A7EA1">
        <w:rPr>
          <w:rFonts w:eastAsiaTheme="majorEastAsia"/>
          <w:b/>
          <w:bCs/>
          <w:color w:val="FF0000"/>
          <w:spacing w:val="-10"/>
          <w:kern w:val="28"/>
          <w:sz w:val="72"/>
          <w:szCs w:val="72"/>
          <w:lang w:val="en-GB"/>
        </w:rPr>
        <w:t>Week</w:t>
      </w:r>
      <w:r w:rsidR="003F121B">
        <w:rPr>
          <w:rFonts w:eastAsiaTheme="majorEastAsia"/>
          <w:b/>
          <w:bCs/>
          <w:color w:val="FF0000"/>
          <w:spacing w:val="-10"/>
          <w:kern w:val="28"/>
          <w:sz w:val="72"/>
          <w:szCs w:val="72"/>
          <w:lang w:val="en-GB"/>
        </w:rPr>
        <w:t xml:space="preserve"> </w:t>
      </w:r>
      <w:r w:rsidR="00E26891">
        <w:rPr>
          <w:rFonts w:eastAsiaTheme="majorEastAsia"/>
          <w:b/>
          <w:bCs/>
          <w:color w:val="FF0000"/>
          <w:spacing w:val="-10"/>
          <w:kern w:val="28"/>
          <w:sz w:val="72"/>
          <w:szCs w:val="72"/>
          <w:lang w:val="en-GB"/>
        </w:rPr>
        <w:t xml:space="preserve">VII </w:t>
      </w:r>
      <w:r w:rsidR="00753781" w:rsidRPr="00753781">
        <w:rPr>
          <w:rFonts w:eastAsiaTheme="majorEastAsia"/>
          <w:b/>
          <w:bCs/>
          <w:color w:val="1F497D" w:themeColor="text2"/>
          <w:spacing w:val="-10"/>
          <w:kern w:val="28"/>
          <w:sz w:val="72"/>
          <w:szCs w:val="72"/>
          <w:lang w:val="en-GB"/>
        </w:rPr>
        <w:t>Cooking Dishes from Different Cultures</w:t>
      </w:r>
    </w:p>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REVIEW QUESTIONS PART ONE</w:t>
      </w:r>
    </w:p>
    <w:p w14:paraId="397BB223" w14:textId="77777777" w:rsidR="00714AB2" w:rsidRPr="00005A56" w:rsidRDefault="00714AB2" w:rsidP="00714AB2">
      <w:pPr>
        <w:rPr>
          <w:lang w:val="en-GB"/>
        </w:rPr>
      </w:pPr>
    </w:p>
    <w:p w14:paraId="47C44878" w14:textId="6282F27A" w:rsidR="00373E08" w:rsidRPr="00373E08" w:rsidRDefault="009C4563" w:rsidP="009C4563">
      <w:pPr>
        <w:ind w:firstLine="720"/>
      </w:pPr>
      <w:r>
        <w:t>QUESTIONS</w:t>
      </w:r>
    </w:p>
    <w:p w14:paraId="2F3EFCEB" w14:textId="77777777" w:rsidR="00910093" w:rsidRDefault="00910093" w:rsidP="00910093">
      <w:r>
        <w:t>Certainly! Here are **10 multiple choice questions** focused on **Cooking Dishes from Different Cultures**, emphasizing international cuisines, regional ingredients, and incorporating diverse culinary traditions into meals—especially relevant for hospitality or onboard catering contexts.</w:t>
      </w:r>
    </w:p>
    <w:p w14:paraId="1E7983A9" w14:textId="77777777" w:rsidR="00910093" w:rsidRDefault="00910093" w:rsidP="00910093"/>
    <w:p w14:paraId="36BCBE64" w14:textId="77777777" w:rsidR="00910093" w:rsidRDefault="00910093" w:rsidP="00910093">
      <w:r>
        <w:t>---</w:t>
      </w:r>
    </w:p>
    <w:p w14:paraId="01E0CD8F" w14:textId="77777777" w:rsidR="00910093" w:rsidRDefault="00910093" w:rsidP="00910093"/>
    <w:p w14:paraId="283AA883" w14:textId="77777777" w:rsidR="00910093" w:rsidRDefault="00910093" w:rsidP="00910093">
      <w:r>
        <w:t>### **1. Which of the following is a traditional Japanese dish made with vinegared rice and raw fish?**</w:t>
      </w:r>
    </w:p>
    <w:p w14:paraId="6D5F80F5" w14:textId="77777777" w:rsidR="00910093" w:rsidRDefault="00910093" w:rsidP="00910093"/>
    <w:p w14:paraId="03E31FE8" w14:textId="77777777" w:rsidR="00910093" w:rsidRDefault="00910093" w:rsidP="00910093">
      <w:r>
        <w:t>A) Bulgogi</w:t>
      </w:r>
    </w:p>
    <w:p w14:paraId="3B4BC626" w14:textId="77777777" w:rsidR="00910093" w:rsidRDefault="00910093" w:rsidP="00910093">
      <w:r>
        <w:t>B) Sushi</w:t>
      </w:r>
    </w:p>
    <w:p w14:paraId="64FD627D" w14:textId="77777777" w:rsidR="00910093" w:rsidRDefault="00910093" w:rsidP="00910093">
      <w:r>
        <w:t>C) Biryani</w:t>
      </w:r>
    </w:p>
    <w:p w14:paraId="67B84893" w14:textId="77777777" w:rsidR="00910093" w:rsidRDefault="00910093" w:rsidP="00910093">
      <w:r>
        <w:t>D) Goulash</w:t>
      </w:r>
    </w:p>
    <w:p w14:paraId="23C51036" w14:textId="77777777" w:rsidR="00910093" w:rsidRDefault="00910093" w:rsidP="00910093"/>
    <w:p w14:paraId="5A0BB52B" w14:textId="77777777" w:rsidR="00910093" w:rsidRDefault="00910093" w:rsidP="00910093">
      <w:r>
        <w:t>**Answer:** B) Sushi</w:t>
      </w:r>
    </w:p>
    <w:p w14:paraId="0E320C63" w14:textId="77777777" w:rsidR="00910093" w:rsidRDefault="00910093" w:rsidP="00910093"/>
    <w:p w14:paraId="3111FCAB" w14:textId="77777777" w:rsidR="00910093" w:rsidRDefault="00910093" w:rsidP="00910093">
      <w:r>
        <w:t>---</w:t>
      </w:r>
    </w:p>
    <w:p w14:paraId="1A1709A2" w14:textId="77777777" w:rsidR="00910093" w:rsidRDefault="00910093" w:rsidP="00910093"/>
    <w:p w14:paraId="00D959B5" w14:textId="77777777" w:rsidR="00910093" w:rsidRDefault="00910093" w:rsidP="00910093">
      <w:r>
        <w:t>### **2. What is the main spice blend used in Indian curry dishes?**</w:t>
      </w:r>
    </w:p>
    <w:p w14:paraId="2D531DAB" w14:textId="77777777" w:rsidR="00910093" w:rsidRDefault="00910093" w:rsidP="00910093"/>
    <w:p w14:paraId="68A5E357" w14:textId="77777777" w:rsidR="00910093" w:rsidRDefault="00910093" w:rsidP="00910093">
      <w:r>
        <w:t>A) Five-spice</w:t>
      </w:r>
    </w:p>
    <w:p w14:paraId="3F0F6B1E" w14:textId="77777777" w:rsidR="00910093" w:rsidRDefault="00910093" w:rsidP="00910093">
      <w:r>
        <w:t>B) Garam Masala</w:t>
      </w:r>
    </w:p>
    <w:p w14:paraId="4D8D2C46" w14:textId="77777777" w:rsidR="00910093" w:rsidRDefault="00910093" w:rsidP="00910093">
      <w:r>
        <w:t>C) Ras el Hanout</w:t>
      </w:r>
    </w:p>
    <w:p w14:paraId="3BE8531F" w14:textId="77777777" w:rsidR="00910093" w:rsidRDefault="00910093" w:rsidP="00910093">
      <w:r>
        <w:t>D) Herbs de Provence</w:t>
      </w:r>
    </w:p>
    <w:p w14:paraId="5AC98FFF" w14:textId="77777777" w:rsidR="00910093" w:rsidRDefault="00910093" w:rsidP="00910093"/>
    <w:p w14:paraId="01A60B46" w14:textId="77777777" w:rsidR="00910093" w:rsidRDefault="00910093" w:rsidP="00910093">
      <w:r>
        <w:t>**Answer:** B) Garam Masala</w:t>
      </w:r>
    </w:p>
    <w:p w14:paraId="5A0B238A" w14:textId="77777777" w:rsidR="00910093" w:rsidRDefault="00910093" w:rsidP="00910093"/>
    <w:p w14:paraId="785F5E4A" w14:textId="77777777" w:rsidR="00910093" w:rsidRDefault="00910093" w:rsidP="00910093">
      <w:r>
        <w:t>---</w:t>
      </w:r>
    </w:p>
    <w:p w14:paraId="7DB13D88" w14:textId="77777777" w:rsidR="00910093" w:rsidRDefault="00910093" w:rsidP="00910093"/>
    <w:p w14:paraId="139285F7" w14:textId="77777777" w:rsidR="00910093" w:rsidRDefault="00910093" w:rsidP="00910093">
      <w:r>
        <w:t>### **3. Which country is known for creating the dish "Paella," a rice-based dish often made with seafood or meat?**</w:t>
      </w:r>
    </w:p>
    <w:p w14:paraId="772A1C6F" w14:textId="77777777" w:rsidR="00910093" w:rsidRDefault="00910093" w:rsidP="00910093"/>
    <w:p w14:paraId="2591C802" w14:textId="77777777" w:rsidR="00910093" w:rsidRDefault="00910093" w:rsidP="00910093">
      <w:r>
        <w:t>A) Italy</w:t>
      </w:r>
    </w:p>
    <w:p w14:paraId="64B2CDF7" w14:textId="77777777" w:rsidR="00910093" w:rsidRDefault="00910093" w:rsidP="00910093">
      <w:r>
        <w:t>B) Greece</w:t>
      </w:r>
    </w:p>
    <w:p w14:paraId="3A946362" w14:textId="77777777" w:rsidR="00910093" w:rsidRDefault="00910093" w:rsidP="00910093">
      <w:r>
        <w:t>C) Spain</w:t>
      </w:r>
    </w:p>
    <w:p w14:paraId="69B57A98" w14:textId="77777777" w:rsidR="00910093" w:rsidRDefault="00910093" w:rsidP="00910093">
      <w:r>
        <w:t>D) Portugal</w:t>
      </w:r>
    </w:p>
    <w:p w14:paraId="722D0ACF" w14:textId="77777777" w:rsidR="00910093" w:rsidRDefault="00910093" w:rsidP="00910093"/>
    <w:p w14:paraId="45048F20" w14:textId="77777777" w:rsidR="00910093" w:rsidRDefault="00910093" w:rsidP="00910093">
      <w:r>
        <w:t>**Answer:** C) Spain</w:t>
      </w:r>
    </w:p>
    <w:p w14:paraId="5AF39611" w14:textId="77777777" w:rsidR="00910093" w:rsidRDefault="00910093" w:rsidP="00910093"/>
    <w:p w14:paraId="4DD0E30A" w14:textId="77777777" w:rsidR="00910093" w:rsidRDefault="00910093" w:rsidP="00910093">
      <w:r>
        <w:t>---</w:t>
      </w:r>
    </w:p>
    <w:p w14:paraId="61A2E0CE" w14:textId="77777777" w:rsidR="00910093" w:rsidRDefault="00910093" w:rsidP="00910093"/>
    <w:p w14:paraId="40972770" w14:textId="77777777" w:rsidR="00910093" w:rsidRDefault="00910093" w:rsidP="00910093">
      <w:r>
        <w:t>### **4. In Thai cuisine, which of the following ingredients is most essential for achieving a balance of sweet, sour, salty, and spicy flavors?**</w:t>
      </w:r>
    </w:p>
    <w:p w14:paraId="01D0BD0C" w14:textId="77777777" w:rsidR="00910093" w:rsidRDefault="00910093" w:rsidP="00910093"/>
    <w:p w14:paraId="3FF1222B" w14:textId="77777777" w:rsidR="00910093" w:rsidRDefault="00910093" w:rsidP="00910093">
      <w:r>
        <w:t>A) Soy sauce</w:t>
      </w:r>
    </w:p>
    <w:p w14:paraId="20B896EE" w14:textId="77777777" w:rsidR="00910093" w:rsidRDefault="00910093" w:rsidP="00910093">
      <w:r>
        <w:t>B) Coconut milk</w:t>
      </w:r>
    </w:p>
    <w:p w14:paraId="6482E1A1" w14:textId="77777777" w:rsidR="00910093" w:rsidRDefault="00910093" w:rsidP="00910093">
      <w:r>
        <w:t>C) Fish sauce</w:t>
      </w:r>
    </w:p>
    <w:p w14:paraId="0C16CE09" w14:textId="77777777" w:rsidR="00910093" w:rsidRDefault="00910093" w:rsidP="00910093">
      <w:r>
        <w:t>D) Olive oil</w:t>
      </w:r>
    </w:p>
    <w:p w14:paraId="61EADC00" w14:textId="77777777" w:rsidR="00910093" w:rsidRDefault="00910093" w:rsidP="00910093"/>
    <w:p w14:paraId="0A06D6B4" w14:textId="77777777" w:rsidR="00910093" w:rsidRDefault="00910093" w:rsidP="00910093">
      <w:r>
        <w:t>**Answer:** C) Fish sauce</w:t>
      </w:r>
    </w:p>
    <w:p w14:paraId="43675DAE" w14:textId="77777777" w:rsidR="00910093" w:rsidRDefault="00910093" w:rsidP="00910093"/>
    <w:p w14:paraId="6F81AF14" w14:textId="77777777" w:rsidR="00910093" w:rsidRDefault="00910093" w:rsidP="00910093">
      <w:r>
        <w:t>---</w:t>
      </w:r>
    </w:p>
    <w:p w14:paraId="5D268E6C" w14:textId="77777777" w:rsidR="00910093" w:rsidRDefault="00910093" w:rsidP="00910093"/>
    <w:p w14:paraId="2B329E53" w14:textId="77777777" w:rsidR="00910093" w:rsidRDefault="00910093" w:rsidP="00910093">
      <w:r>
        <w:lastRenderedPageBreak/>
        <w:t>### **5. Miso, a key ingredient in Japanese soups and sauces, is traditionally made from which base ingredient?**</w:t>
      </w:r>
    </w:p>
    <w:p w14:paraId="4FF0AEDE" w14:textId="77777777" w:rsidR="00910093" w:rsidRDefault="00910093" w:rsidP="00910093"/>
    <w:p w14:paraId="5F7156E2" w14:textId="77777777" w:rsidR="00910093" w:rsidRDefault="00910093" w:rsidP="00910093">
      <w:r>
        <w:t>A) Fermented barley</w:t>
      </w:r>
    </w:p>
    <w:p w14:paraId="1A1F0CF2" w14:textId="77777777" w:rsidR="00910093" w:rsidRDefault="00910093" w:rsidP="00910093">
      <w:r>
        <w:t>B) Soybeans</w:t>
      </w:r>
    </w:p>
    <w:p w14:paraId="34406885" w14:textId="77777777" w:rsidR="00910093" w:rsidRDefault="00910093" w:rsidP="00910093">
      <w:r>
        <w:t>C) Rice flour</w:t>
      </w:r>
    </w:p>
    <w:p w14:paraId="25F69088" w14:textId="77777777" w:rsidR="00910093" w:rsidRDefault="00910093" w:rsidP="00910093">
      <w:r>
        <w:t>D) Seaweed</w:t>
      </w:r>
    </w:p>
    <w:p w14:paraId="7F137F8E" w14:textId="77777777" w:rsidR="00910093" w:rsidRDefault="00910093" w:rsidP="00910093"/>
    <w:p w14:paraId="2A1155BC" w14:textId="77777777" w:rsidR="00910093" w:rsidRDefault="00910093" w:rsidP="00910093">
      <w:r>
        <w:t>**Answer:** B) Soybeans</w:t>
      </w:r>
    </w:p>
    <w:p w14:paraId="7612DD8B" w14:textId="77777777" w:rsidR="00910093" w:rsidRDefault="00910093" w:rsidP="00910093"/>
    <w:p w14:paraId="4CCA0BF1" w14:textId="77777777" w:rsidR="00910093" w:rsidRDefault="00910093" w:rsidP="00910093">
      <w:r>
        <w:t>---</w:t>
      </w:r>
    </w:p>
    <w:p w14:paraId="7E38EC7F" w14:textId="77777777" w:rsidR="00910093" w:rsidRDefault="00910093" w:rsidP="00910093"/>
    <w:p w14:paraId="68D5BD12" w14:textId="77777777" w:rsidR="00910093" w:rsidRDefault="00910093" w:rsidP="00910093">
      <w:r>
        <w:t>### **6. Which Middle Eastern dish consists of ground chickpeas or fava beans formed into balls and deep-fried?**</w:t>
      </w:r>
    </w:p>
    <w:p w14:paraId="6AC33BF8" w14:textId="77777777" w:rsidR="00910093" w:rsidRDefault="00910093" w:rsidP="00910093"/>
    <w:p w14:paraId="5EE09087" w14:textId="77777777" w:rsidR="00910093" w:rsidRDefault="00910093" w:rsidP="00910093">
      <w:r>
        <w:t>A) Shawarma</w:t>
      </w:r>
    </w:p>
    <w:p w14:paraId="68157969" w14:textId="77777777" w:rsidR="00910093" w:rsidRDefault="00910093" w:rsidP="00910093">
      <w:r>
        <w:t>B) Tabbouleh</w:t>
      </w:r>
    </w:p>
    <w:p w14:paraId="1ADFA057" w14:textId="77777777" w:rsidR="00910093" w:rsidRDefault="00910093" w:rsidP="00910093">
      <w:r>
        <w:t>C) Falafel</w:t>
      </w:r>
    </w:p>
    <w:p w14:paraId="1016F25D" w14:textId="77777777" w:rsidR="00910093" w:rsidRDefault="00910093" w:rsidP="00910093">
      <w:r>
        <w:t>D) Baba Ganoush</w:t>
      </w:r>
    </w:p>
    <w:p w14:paraId="5B5C9B92" w14:textId="77777777" w:rsidR="00910093" w:rsidRDefault="00910093" w:rsidP="00910093"/>
    <w:p w14:paraId="0AC91C50" w14:textId="77777777" w:rsidR="00910093" w:rsidRDefault="00910093" w:rsidP="00910093">
      <w:r>
        <w:t>**Answer:** C) Falafel</w:t>
      </w:r>
    </w:p>
    <w:p w14:paraId="604FEE98" w14:textId="77777777" w:rsidR="00910093" w:rsidRDefault="00910093" w:rsidP="00910093"/>
    <w:p w14:paraId="75812CA2" w14:textId="77777777" w:rsidR="00910093" w:rsidRDefault="00910093" w:rsidP="00910093">
      <w:r>
        <w:t>---</w:t>
      </w:r>
    </w:p>
    <w:p w14:paraId="779A46DF" w14:textId="77777777" w:rsidR="00910093" w:rsidRDefault="00910093" w:rsidP="00910093"/>
    <w:p w14:paraId="749DDB4F" w14:textId="77777777" w:rsidR="00910093" w:rsidRDefault="00910093" w:rsidP="00910093">
      <w:r>
        <w:t>### **7. What ingredient gives traditional Korean Kimchi its signature spicy and tangy flavor?**</w:t>
      </w:r>
    </w:p>
    <w:p w14:paraId="66F3611B" w14:textId="77777777" w:rsidR="00910093" w:rsidRDefault="00910093" w:rsidP="00910093"/>
    <w:p w14:paraId="21E128F2" w14:textId="77777777" w:rsidR="00910093" w:rsidRDefault="00910093" w:rsidP="00910093">
      <w:r>
        <w:t>A) Chili paste and fermented cabbage</w:t>
      </w:r>
    </w:p>
    <w:p w14:paraId="55EC811D" w14:textId="77777777" w:rsidR="00910093" w:rsidRDefault="00910093" w:rsidP="00910093">
      <w:r>
        <w:t>B) Soybean paste and garlic</w:t>
      </w:r>
    </w:p>
    <w:p w14:paraId="6D220E06" w14:textId="77777777" w:rsidR="00910093" w:rsidRDefault="00910093" w:rsidP="00910093">
      <w:r>
        <w:t>C) Miso and ginger</w:t>
      </w:r>
    </w:p>
    <w:p w14:paraId="4E80E9E0" w14:textId="77777777" w:rsidR="00910093" w:rsidRDefault="00910093" w:rsidP="00910093">
      <w:r>
        <w:t>D) Vinegar and turmeric</w:t>
      </w:r>
    </w:p>
    <w:p w14:paraId="42990D38" w14:textId="77777777" w:rsidR="00910093" w:rsidRDefault="00910093" w:rsidP="00910093"/>
    <w:p w14:paraId="049CE4D4" w14:textId="77777777" w:rsidR="00910093" w:rsidRDefault="00910093" w:rsidP="00910093">
      <w:r>
        <w:t>**Answer:** A) Chili paste and fermented cabbage</w:t>
      </w:r>
    </w:p>
    <w:p w14:paraId="1203576F" w14:textId="77777777" w:rsidR="00910093" w:rsidRDefault="00910093" w:rsidP="00910093"/>
    <w:p w14:paraId="253DFC91" w14:textId="77777777" w:rsidR="00910093" w:rsidRDefault="00910093" w:rsidP="00910093">
      <w:r>
        <w:t>---</w:t>
      </w:r>
    </w:p>
    <w:p w14:paraId="560F05D7" w14:textId="77777777" w:rsidR="00910093" w:rsidRDefault="00910093" w:rsidP="00910093"/>
    <w:p w14:paraId="195FE7AB" w14:textId="77777777" w:rsidR="00910093" w:rsidRDefault="00910093" w:rsidP="00910093">
      <w:r>
        <w:t>### **8. Which South American country is famous for “Ceviche,” a dish made from raw fish marinated in citrus juices?**</w:t>
      </w:r>
    </w:p>
    <w:p w14:paraId="0F474771" w14:textId="77777777" w:rsidR="00910093" w:rsidRDefault="00910093" w:rsidP="00910093"/>
    <w:p w14:paraId="3C8C75FE" w14:textId="77777777" w:rsidR="00910093" w:rsidRDefault="00910093" w:rsidP="00910093">
      <w:r>
        <w:t>A) Brazil</w:t>
      </w:r>
    </w:p>
    <w:p w14:paraId="73977719" w14:textId="77777777" w:rsidR="00910093" w:rsidRDefault="00910093" w:rsidP="00910093">
      <w:r>
        <w:t>B) Peru</w:t>
      </w:r>
    </w:p>
    <w:p w14:paraId="14C0F485" w14:textId="77777777" w:rsidR="00910093" w:rsidRDefault="00910093" w:rsidP="00910093">
      <w:r>
        <w:t>C) Argentina</w:t>
      </w:r>
    </w:p>
    <w:p w14:paraId="49713E4D" w14:textId="77777777" w:rsidR="00910093" w:rsidRDefault="00910093" w:rsidP="00910093">
      <w:r>
        <w:t>D) Colombia</w:t>
      </w:r>
    </w:p>
    <w:p w14:paraId="186FDB5A" w14:textId="77777777" w:rsidR="00910093" w:rsidRDefault="00910093" w:rsidP="00910093"/>
    <w:p w14:paraId="163EDB32" w14:textId="77777777" w:rsidR="00910093" w:rsidRDefault="00910093" w:rsidP="00910093">
      <w:r>
        <w:t>**Answer:** B) Peru</w:t>
      </w:r>
    </w:p>
    <w:p w14:paraId="046BDC4B" w14:textId="77777777" w:rsidR="00910093" w:rsidRDefault="00910093" w:rsidP="00910093"/>
    <w:p w14:paraId="38EED588" w14:textId="77777777" w:rsidR="00910093" w:rsidRDefault="00910093" w:rsidP="00910093">
      <w:r>
        <w:t>---</w:t>
      </w:r>
    </w:p>
    <w:p w14:paraId="3D82834B" w14:textId="77777777" w:rsidR="00910093" w:rsidRDefault="00910093" w:rsidP="00910093"/>
    <w:p w14:paraId="52F3B9A0" w14:textId="77777777" w:rsidR="00910093" w:rsidRDefault="00910093" w:rsidP="00910093">
      <w:r>
        <w:t>### **9. The French dish “Coq au Vin” traditionally involves braising chicken in which alcoholic beverage?**</w:t>
      </w:r>
    </w:p>
    <w:p w14:paraId="6B24FFBF" w14:textId="77777777" w:rsidR="00910093" w:rsidRDefault="00910093" w:rsidP="00910093"/>
    <w:p w14:paraId="05742D50" w14:textId="77777777" w:rsidR="00910093" w:rsidRDefault="00910093" w:rsidP="00910093">
      <w:r>
        <w:t>A) Cognac</w:t>
      </w:r>
    </w:p>
    <w:p w14:paraId="54FB1154" w14:textId="77777777" w:rsidR="00910093" w:rsidRDefault="00910093" w:rsidP="00910093">
      <w:r>
        <w:t>B) Champagne</w:t>
      </w:r>
    </w:p>
    <w:p w14:paraId="3ED4B75B" w14:textId="77777777" w:rsidR="00910093" w:rsidRDefault="00910093" w:rsidP="00910093">
      <w:r>
        <w:t>C) Red wine</w:t>
      </w:r>
    </w:p>
    <w:p w14:paraId="018AF0DC" w14:textId="77777777" w:rsidR="00910093" w:rsidRDefault="00910093" w:rsidP="00910093">
      <w:r>
        <w:t>D) Brandy</w:t>
      </w:r>
    </w:p>
    <w:p w14:paraId="4A46D062" w14:textId="77777777" w:rsidR="00910093" w:rsidRDefault="00910093" w:rsidP="00910093"/>
    <w:p w14:paraId="19B51CBE" w14:textId="77777777" w:rsidR="00910093" w:rsidRDefault="00910093" w:rsidP="00910093">
      <w:r>
        <w:t>**Answer:** C) Red wine</w:t>
      </w:r>
    </w:p>
    <w:p w14:paraId="541C5B7F" w14:textId="77777777" w:rsidR="00910093" w:rsidRDefault="00910093" w:rsidP="00910093"/>
    <w:p w14:paraId="5EEEF2FF" w14:textId="77777777" w:rsidR="00910093" w:rsidRDefault="00910093" w:rsidP="00910093">
      <w:r>
        <w:lastRenderedPageBreak/>
        <w:t>---</w:t>
      </w:r>
    </w:p>
    <w:p w14:paraId="0FED1501" w14:textId="77777777" w:rsidR="00910093" w:rsidRDefault="00910093" w:rsidP="00910093"/>
    <w:p w14:paraId="154B7E37" w14:textId="77777777" w:rsidR="00910093" w:rsidRDefault="00910093" w:rsidP="00910093">
      <w:r>
        <w:t>### **10. When creating a globally inspired onboard menu, which principle is most important for integrating international dishes successfully?**</w:t>
      </w:r>
    </w:p>
    <w:p w14:paraId="0C35B5F6" w14:textId="77777777" w:rsidR="00910093" w:rsidRDefault="00910093" w:rsidP="00910093"/>
    <w:p w14:paraId="039257C4" w14:textId="77777777" w:rsidR="00910093" w:rsidRDefault="00910093" w:rsidP="00910093">
      <w:r>
        <w:t>A) Focusing on only popular Western cuisines</w:t>
      </w:r>
    </w:p>
    <w:p w14:paraId="203DB2ED" w14:textId="77777777" w:rsidR="00910093" w:rsidRDefault="00910093" w:rsidP="00910093">
      <w:r>
        <w:t>B) Avoiding unfamiliar ingredients</w:t>
      </w:r>
    </w:p>
    <w:p w14:paraId="7A05F4D4" w14:textId="77777777" w:rsidR="00910093" w:rsidRDefault="00910093" w:rsidP="00910093">
      <w:r>
        <w:t>C) Respecting cultural authenticity and using regional spices appropriately</w:t>
      </w:r>
    </w:p>
    <w:p w14:paraId="518E54D6" w14:textId="77777777" w:rsidR="00910093" w:rsidRDefault="00910093" w:rsidP="00910093">
      <w:r>
        <w:t>D) Limiting spice use to prevent bold flavors</w:t>
      </w:r>
    </w:p>
    <w:p w14:paraId="5C597E44" w14:textId="77777777" w:rsidR="00910093" w:rsidRDefault="00910093" w:rsidP="00910093"/>
    <w:p w14:paraId="704DDF73" w14:textId="77777777" w:rsidR="00910093" w:rsidRDefault="00910093" w:rsidP="00910093">
      <w:r>
        <w:t>**Answer:** C) Respecting cultural authenticity and using regional spices appropriately</w:t>
      </w:r>
    </w:p>
    <w:p w14:paraId="76823C6E" w14:textId="77777777" w:rsidR="00910093" w:rsidRDefault="00910093" w:rsidP="00910093"/>
    <w:p w14:paraId="1E694606" w14:textId="69090873" w:rsidR="00910093" w:rsidRDefault="00910093" w:rsidP="00714AB2">
      <w:pPr>
        <w:jc w:val="center"/>
        <w:rPr>
          <w:bCs/>
          <w:i/>
          <w:color w:val="0070C0"/>
          <w:lang w:val="en-GB"/>
        </w:rPr>
      </w:pPr>
      <w:r>
        <w:rPr>
          <w:bCs/>
          <w:i/>
          <w:color w:val="0070C0"/>
          <w:lang w:val="en-GB"/>
        </w:rPr>
        <w:t>FOR SEAFARING</w:t>
      </w:r>
    </w:p>
    <w:p w14:paraId="09B34B1B" w14:textId="77777777" w:rsidR="00910093" w:rsidRDefault="00910093" w:rsidP="00714AB2">
      <w:pPr>
        <w:jc w:val="center"/>
        <w:rPr>
          <w:bCs/>
          <w:i/>
          <w:color w:val="0070C0"/>
          <w:lang w:val="en-GB"/>
        </w:rPr>
      </w:pPr>
    </w:p>
    <w:p w14:paraId="4695B00A" w14:textId="77777777" w:rsidR="00910093" w:rsidRDefault="00910093" w:rsidP="00714AB2">
      <w:pPr>
        <w:jc w:val="center"/>
        <w:rPr>
          <w:bCs/>
          <w:i/>
          <w:color w:val="0070C0"/>
          <w:lang w:val="en-GB"/>
        </w:rPr>
      </w:pPr>
    </w:p>
    <w:p w14:paraId="1289B31E"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 xml:space="preserve">Absolutely! Here are </w:t>
      </w:r>
      <w:r w:rsidRPr="00910093">
        <w:rPr>
          <w:rFonts w:eastAsia="Times New Roman"/>
          <w:b/>
          <w:bCs/>
          <w:sz w:val="24"/>
          <w:szCs w:val="24"/>
        </w:rPr>
        <w:t>10 multiple choice questions</w:t>
      </w:r>
      <w:r w:rsidRPr="00910093">
        <w:rPr>
          <w:rFonts w:eastAsia="Times New Roman"/>
          <w:sz w:val="24"/>
          <w:szCs w:val="24"/>
        </w:rPr>
        <w:t xml:space="preserve"> tailored for </w:t>
      </w:r>
      <w:r w:rsidRPr="00910093">
        <w:rPr>
          <w:rFonts w:eastAsia="Times New Roman"/>
          <w:b/>
          <w:bCs/>
          <w:sz w:val="24"/>
          <w:szCs w:val="24"/>
        </w:rPr>
        <w:t>understanding food preferences of seafarers from different countries</w:t>
      </w:r>
      <w:r w:rsidRPr="00910093">
        <w:rPr>
          <w:rFonts w:eastAsia="Times New Roman"/>
          <w:sz w:val="24"/>
          <w:szCs w:val="24"/>
        </w:rPr>
        <w:t>—with a focus on culturally appropriate meal planning and diversity in onboard menus:</w:t>
      </w:r>
    </w:p>
    <w:p w14:paraId="47A9455D"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06A067A2">
          <v:rect id="_x0000_i1025" style="width:0;height:1.5pt" o:hralign="center" o:hrstd="t" o:hr="t" fillcolor="#a0a0a0" stroked="f"/>
        </w:pict>
      </w:r>
    </w:p>
    <w:p w14:paraId="43D6D4DB"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1. Which staple food is commonly preferred by Filipino seafarers at most meals?</w:t>
      </w:r>
    </w:p>
    <w:p w14:paraId="23B0A7C2"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Bread</w:t>
      </w:r>
      <w:r w:rsidRPr="00910093">
        <w:rPr>
          <w:rFonts w:eastAsia="Times New Roman"/>
          <w:sz w:val="24"/>
          <w:szCs w:val="24"/>
        </w:rPr>
        <w:br/>
        <w:t>B) Rice</w:t>
      </w:r>
      <w:r w:rsidRPr="00910093">
        <w:rPr>
          <w:rFonts w:eastAsia="Times New Roman"/>
          <w:sz w:val="24"/>
          <w:szCs w:val="24"/>
        </w:rPr>
        <w:br/>
        <w:t>C) Pasta</w:t>
      </w:r>
      <w:r w:rsidRPr="00910093">
        <w:rPr>
          <w:rFonts w:eastAsia="Times New Roman"/>
          <w:sz w:val="24"/>
          <w:szCs w:val="24"/>
        </w:rPr>
        <w:br/>
        <w:t>D) Potatoes</w:t>
      </w:r>
    </w:p>
    <w:p w14:paraId="4B207AEB"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B) Rice</w:t>
      </w:r>
    </w:p>
    <w:p w14:paraId="3818611D"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52B46421">
          <v:rect id="_x0000_i1026" style="width:0;height:1.5pt" o:hralign="center" o:hrstd="t" o:hr="t" fillcolor="#a0a0a0" stroked="f"/>
        </w:pict>
      </w:r>
    </w:p>
    <w:p w14:paraId="1A5263EA"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2. Indian seafarers often follow dietary preferences that avoid which type of meat due to religious reasons?</w:t>
      </w:r>
    </w:p>
    <w:p w14:paraId="65CFBB55"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Pork</w:t>
      </w:r>
      <w:r w:rsidRPr="00910093">
        <w:rPr>
          <w:rFonts w:eastAsia="Times New Roman"/>
          <w:sz w:val="24"/>
          <w:szCs w:val="24"/>
        </w:rPr>
        <w:br/>
        <w:t>B) Chicken</w:t>
      </w:r>
      <w:r w:rsidRPr="00910093">
        <w:rPr>
          <w:rFonts w:eastAsia="Times New Roman"/>
          <w:sz w:val="24"/>
          <w:szCs w:val="24"/>
        </w:rPr>
        <w:br/>
        <w:t>C) Beef</w:t>
      </w:r>
      <w:r w:rsidRPr="00910093">
        <w:rPr>
          <w:rFonts w:eastAsia="Times New Roman"/>
          <w:sz w:val="24"/>
          <w:szCs w:val="24"/>
        </w:rPr>
        <w:br/>
        <w:t>D) Lamb</w:t>
      </w:r>
    </w:p>
    <w:p w14:paraId="6D5295FA"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C) Beef</w:t>
      </w:r>
    </w:p>
    <w:p w14:paraId="14507974"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6D721B41">
          <v:rect id="_x0000_i1027" style="width:0;height:1.5pt" o:hralign="center" o:hrstd="t" o:hr="t" fillcolor="#a0a0a0" stroked="f"/>
        </w:pict>
      </w:r>
    </w:p>
    <w:p w14:paraId="6E5024B0"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3. Which type of cuisine is typically appreciated by Eastern European seafarers such as Ukrainians or Russians?</w:t>
      </w:r>
    </w:p>
    <w:p w14:paraId="139C7411"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Spicy Thai dishes</w:t>
      </w:r>
      <w:r w:rsidRPr="00910093">
        <w:rPr>
          <w:rFonts w:eastAsia="Times New Roman"/>
          <w:sz w:val="24"/>
          <w:szCs w:val="24"/>
        </w:rPr>
        <w:br/>
        <w:t>B) Hearty stews and meat dishes</w:t>
      </w:r>
      <w:r w:rsidRPr="00910093">
        <w:rPr>
          <w:rFonts w:eastAsia="Times New Roman"/>
          <w:sz w:val="24"/>
          <w:szCs w:val="24"/>
        </w:rPr>
        <w:br/>
      </w:r>
      <w:r w:rsidRPr="00910093">
        <w:rPr>
          <w:rFonts w:eastAsia="Times New Roman"/>
          <w:sz w:val="24"/>
          <w:szCs w:val="24"/>
        </w:rPr>
        <w:lastRenderedPageBreak/>
        <w:t>C) Raw seafood dishes</w:t>
      </w:r>
      <w:r w:rsidRPr="00910093">
        <w:rPr>
          <w:rFonts w:eastAsia="Times New Roman"/>
          <w:sz w:val="24"/>
          <w:szCs w:val="24"/>
        </w:rPr>
        <w:br/>
        <w:t>D) Vegetarian-only meals</w:t>
      </w:r>
    </w:p>
    <w:p w14:paraId="741D7B07"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B) Hearty stews and meat dishes</w:t>
      </w:r>
    </w:p>
    <w:p w14:paraId="2A05A6FE"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4D8C8193">
          <v:rect id="_x0000_i1028" style="width:0;height:1.5pt" o:hralign="center" o:hrstd="t" o:hr="t" fillcolor="#a0a0a0" stroked="f"/>
        </w:pict>
      </w:r>
    </w:p>
    <w:p w14:paraId="35E42408"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4. Muslim seafarers, such as those from Indonesia or Bangladesh, typically require meals prepared according to what guidelines?</w:t>
      </w:r>
    </w:p>
    <w:p w14:paraId="0C4724DF"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Kosher</w:t>
      </w:r>
      <w:r w:rsidRPr="00910093">
        <w:rPr>
          <w:rFonts w:eastAsia="Times New Roman"/>
          <w:sz w:val="24"/>
          <w:szCs w:val="24"/>
        </w:rPr>
        <w:br/>
        <w:t>B) Vegan</w:t>
      </w:r>
      <w:r w:rsidRPr="00910093">
        <w:rPr>
          <w:rFonts w:eastAsia="Times New Roman"/>
          <w:sz w:val="24"/>
          <w:szCs w:val="24"/>
        </w:rPr>
        <w:br/>
        <w:t>C) Gluten-Free</w:t>
      </w:r>
      <w:r w:rsidRPr="00910093">
        <w:rPr>
          <w:rFonts w:eastAsia="Times New Roman"/>
          <w:sz w:val="24"/>
          <w:szCs w:val="24"/>
        </w:rPr>
        <w:br/>
        <w:t>D) Halal</w:t>
      </w:r>
    </w:p>
    <w:p w14:paraId="205E29F3"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D) Halal</w:t>
      </w:r>
    </w:p>
    <w:p w14:paraId="577C05D3"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2253D313">
          <v:rect id="_x0000_i1029" style="width:0;height:1.5pt" o:hralign="center" o:hrstd="t" o:hr="t" fillcolor="#a0a0a0" stroked="f"/>
        </w:pict>
      </w:r>
    </w:p>
    <w:p w14:paraId="4BF8527B"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5. Which protein source is commonly favored by Chinese seafarers and appears frequently in their meals?</w:t>
      </w:r>
    </w:p>
    <w:p w14:paraId="108128EE"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Lamb</w:t>
      </w:r>
      <w:r w:rsidRPr="00910093">
        <w:rPr>
          <w:rFonts w:eastAsia="Times New Roman"/>
          <w:sz w:val="24"/>
          <w:szCs w:val="24"/>
        </w:rPr>
        <w:br/>
        <w:t>B) Tofu</w:t>
      </w:r>
      <w:r w:rsidRPr="00910093">
        <w:rPr>
          <w:rFonts w:eastAsia="Times New Roman"/>
          <w:sz w:val="24"/>
          <w:szCs w:val="24"/>
        </w:rPr>
        <w:br/>
        <w:t>C) Duck</w:t>
      </w:r>
      <w:r w:rsidRPr="00910093">
        <w:rPr>
          <w:rFonts w:eastAsia="Times New Roman"/>
          <w:sz w:val="24"/>
          <w:szCs w:val="24"/>
        </w:rPr>
        <w:br/>
        <w:t>D) Fish</w:t>
      </w:r>
    </w:p>
    <w:p w14:paraId="460BE9AF"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B) Tofu</w:t>
      </w:r>
    </w:p>
    <w:p w14:paraId="5210B364"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04D53E3F">
          <v:rect id="_x0000_i1030" style="width:0;height:1.5pt" o:hralign="center" o:hrstd="t" o:hr="t" fillcolor="#a0a0a0" stroked="f"/>
        </w:pict>
      </w:r>
    </w:p>
    <w:p w14:paraId="65BEF4D8"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6. What type of bread is traditionally served with meals by Indian seafarers and is often preferred over Western-style bread?</w:t>
      </w:r>
    </w:p>
    <w:p w14:paraId="69C3E36C"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Baguette</w:t>
      </w:r>
      <w:r w:rsidRPr="00910093">
        <w:rPr>
          <w:rFonts w:eastAsia="Times New Roman"/>
          <w:sz w:val="24"/>
          <w:szCs w:val="24"/>
        </w:rPr>
        <w:br/>
        <w:t>B) Pita</w:t>
      </w:r>
      <w:r w:rsidRPr="00910093">
        <w:rPr>
          <w:rFonts w:eastAsia="Times New Roman"/>
          <w:sz w:val="24"/>
          <w:szCs w:val="24"/>
        </w:rPr>
        <w:br/>
        <w:t>C) Naan or Chapati</w:t>
      </w:r>
      <w:r w:rsidRPr="00910093">
        <w:rPr>
          <w:rFonts w:eastAsia="Times New Roman"/>
          <w:sz w:val="24"/>
          <w:szCs w:val="24"/>
        </w:rPr>
        <w:br/>
        <w:t>D) Focaccia</w:t>
      </w:r>
    </w:p>
    <w:p w14:paraId="1AF8A816"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C) Naan or Chapati</w:t>
      </w:r>
    </w:p>
    <w:p w14:paraId="50552583" w14:textId="77777777" w:rsidR="00910093" w:rsidRPr="00910093" w:rsidRDefault="00000000" w:rsidP="00910093">
      <w:pPr>
        <w:widowControl/>
        <w:autoSpaceDE/>
        <w:autoSpaceDN/>
        <w:spacing w:after="0"/>
        <w:ind w:firstLine="0"/>
        <w:jc w:val="left"/>
        <w:rPr>
          <w:rFonts w:eastAsia="Times New Roman"/>
          <w:sz w:val="24"/>
          <w:szCs w:val="24"/>
        </w:rPr>
      </w:pPr>
      <w:r>
        <w:rPr>
          <w:rFonts w:eastAsia="Times New Roman"/>
          <w:sz w:val="24"/>
          <w:szCs w:val="24"/>
        </w:rPr>
        <w:pict w14:anchorId="03C1AF29">
          <v:rect id="_x0000_i1031" style="width:0;height:1.5pt" o:hralign="center" o:hrstd="t" o:hr="t" fillcolor="#a0a0a0" stroked="f"/>
        </w:pict>
      </w:r>
    </w:p>
    <w:p w14:paraId="6D8D0467" w14:textId="77777777" w:rsidR="00910093" w:rsidRPr="00910093" w:rsidRDefault="00910093" w:rsidP="00910093">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rPr>
      </w:pPr>
      <w:r w:rsidRPr="00910093">
        <w:rPr>
          <w:rFonts w:eastAsia="Times New Roman"/>
          <w:b/>
          <w:bCs/>
          <w:sz w:val="27"/>
          <w:szCs w:val="27"/>
        </w:rPr>
        <w:t>7. Which Southeast Asian ingredient is frequently requested by Filipino and Thai crew members for added flavor?</w:t>
      </w:r>
    </w:p>
    <w:p w14:paraId="55EEE03F"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Wasabi</w:t>
      </w:r>
      <w:r w:rsidRPr="00910093">
        <w:rPr>
          <w:rFonts w:eastAsia="Times New Roman"/>
          <w:sz w:val="24"/>
          <w:szCs w:val="24"/>
        </w:rPr>
        <w:br/>
        <w:t>B) Fish sauce</w:t>
      </w:r>
      <w:r w:rsidRPr="00910093">
        <w:rPr>
          <w:rFonts w:eastAsia="Times New Roman"/>
          <w:sz w:val="24"/>
          <w:szCs w:val="24"/>
        </w:rPr>
        <w:br/>
      </w:r>
      <w:r w:rsidRPr="00910093">
        <w:rPr>
          <w:rFonts w:eastAsia="Times New Roman"/>
          <w:sz w:val="24"/>
          <w:szCs w:val="24"/>
        </w:rPr>
        <w:lastRenderedPageBreak/>
        <w:t>C) Paprika</w:t>
      </w:r>
      <w:r w:rsidRPr="00910093">
        <w:rPr>
          <w:rFonts w:eastAsia="Times New Roman"/>
          <w:sz w:val="24"/>
          <w:szCs w:val="24"/>
        </w:rPr>
        <w:br/>
        <w:t>D) Oregano</w:t>
      </w:r>
    </w:p>
    <w:p w14:paraId="481DC267"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B) Fish sauce</w:t>
      </w:r>
    </w:p>
    <w:p w14:paraId="7DDBA05C" w14:textId="67D45F3A" w:rsidR="00910093" w:rsidRPr="00910093" w:rsidRDefault="00000000" w:rsidP="00BF1922">
      <w:pPr>
        <w:widowControl/>
        <w:autoSpaceDE/>
        <w:autoSpaceDN/>
        <w:spacing w:after="0"/>
        <w:ind w:firstLine="0"/>
        <w:jc w:val="left"/>
        <w:rPr>
          <w:rFonts w:eastAsia="Times New Roman"/>
          <w:sz w:val="24"/>
          <w:szCs w:val="24"/>
        </w:rPr>
      </w:pPr>
      <w:r>
        <w:rPr>
          <w:rFonts w:eastAsia="Times New Roman"/>
          <w:sz w:val="24"/>
          <w:szCs w:val="24"/>
        </w:rPr>
        <w:pict w14:anchorId="38697B2E">
          <v:rect id="_x0000_i1032" style="width:0;height:1.5pt" o:hralign="center" o:hrstd="t" o:hr="t" fillcolor="#a0a0a0" stroked="f"/>
        </w:pict>
      </w:r>
      <w:r w:rsidR="00910093" w:rsidRPr="00910093">
        <w:rPr>
          <w:rFonts w:eastAsia="Times New Roman"/>
          <w:b/>
          <w:bCs/>
          <w:sz w:val="27"/>
          <w:szCs w:val="27"/>
        </w:rPr>
        <w:t>8. What is a common breakfast preference among Western seafarers such as those from the UK or USA?</w:t>
      </w:r>
    </w:p>
    <w:p w14:paraId="6DA3E14E"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Fried rice and fish</w:t>
      </w:r>
      <w:r w:rsidRPr="00910093">
        <w:rPr>
          <w:rFonts w:eastAsia="Times New Roman"/>
          <w:sz w:val="24"/>
          <w:szCs w:val="24"/>
        </w:rPr>
        <w:br/>
        <w:t>B) Cold cuts and pickles</w:t>
      </w:r>
      <w:r w:rsidRPr="00910093">
        <w:rPr>
          <w:rFonts w:eastAsia="Times New Roman"/>
          <w:sz w:val="24"/>
          <w:szCs w:val="24"/>
        </w:rPr>
        <w:br/>
        <w:t>C) Cereal, eggs, and toast</w:t>
      </w:r>
      <w:r w:rsidRPr="00910093">
        <w:rPr>
          <w:rFonts w:eastAsia="Times New Roman"/>
          <w:sz w:val="24"/>
          <w:szCs w:val="24"/>
        </w:rPr>
        <w:br/>
        <w:t>D) Noodles and tea</w:t>
      </w:r>
    </w:p>
    <w:p w14:paraId="43075F27"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C) Cereal, eggs, and toast</w:t>
      </w:r>
    </w:p>
    <w:p w14:paraId="29B1E517" w14:textId="595616AD" w:rsidR="00910093" w:rsidRPr="00910093" w:rsidRDefault="00000000" w:rsidP="00BF1922">
      <w:pPr>
        <w:widowControl/>
        <w:autoSpaceDE/>
        <w:autoSpaceDN/>
        <w:spacing w:after="0"/>
        <w:ind w:firstLine="0"/>
        <w:jc w:val="left"/>
        <w:rPr>
          <w:rFonts w:eastAsia="Times New Roman"/>
          <w:sz w:val="24"/>
          <w:szCs w:val="24"/>
        </w:rPr>
      </w:pPr>
      <w:r>
        <w:rPr>
          <w:rFonts w:eastAsia="Times New Roman"/>
          <w:sz w:val="24"/>
          <w:szCs w:val="24"/>
        </w:rPr>
        <w:pict w14:anchorId="41A771E5">
          <v:rect id="_x0000_i1033" style="width:0;height:1.5pt" o:hralign="center" o:hrstd="t" o:hr="t" fillcolor="#a0a0a0" stroked="f"/>
        </w:pict>
      </w:r>
      <w:r w:rsidR="00910093" w:rsidRPr="00910093">
        <w:rPr>
          <w:rFonts w:eastAsia="Times New Roman"/>
          <w:b/>
          <w:bCs/>
          <w:sz w:val="27"/>
          <w:szCs w:val="27"/>
        </w:rPr>
        <w:t>9. Which of the following is an important factor when preparing meals for a multicultural crew?</w:t>
      </w:r>
    </w:p>
    <w:p w14:paraId="28AE7242"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Serving the same menu to all</w:t>
      </w:r>
      <w:r w:rsidRPr="00910093">
        <w:rPr>
          <w:rFonts w:eastAsia="Times New Roman"/>
          <w:sz w:val="24"/>
          <w:szCs w:val="24"/>
        </w:rPr>
        <w:br/>
        <w:t>B) Rotating menus to represent different national cuisines</w:t>
      </w:r>
      <w:r w:rsidRPr="00910093">
        <w:rPr>
          <w:rFonts w:eastAsia="Times New Roman"/>
          <w:sz w:val="24"/>
          <w:szCs w:val="24"/>
        </w:rPr>
        <w:br/>
        <w:t>C) Limiting the use of spices</w:t>
      </w:r>
      <w:r w:rsidRPr="00910093">
        <w:rPr>
          <w:rFonts w:eastAsia="Times New Roman"/>
          <w:sz w:val="24"/>
          <w:szCs w:val="24"/>
        </w:rPr>
        <w:br/>
        <w:t>D) Only offering vegetarian options</w:t>
      </w:r>
    </w:p>
    <w:p w14:paraId="47620BB8"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B) Rotating menus to represent different national cuisines</w:t>
      </w:r>
    </w:p>
    <w:p w14:paraId="1A14FFFA" w14:textId="56B0C62F" w:rsidR="00910093" w:rsidRPr="00910093" w:rsidRDefault="00000000" w:rsidP="00BF1922">
      <w:pPr>
        <w:widowControl/>
        <w:autoSpaceDE/>
        <w:autoSpaceDN/>
        <w:spacing w:after="0"/>
        <w:ind w:firstLine="0"/>
        <w:jc w:val="left"/>
        <w:rPr>
          <w:rFonts w:eastAsia="Times New Roman"/>
          <w:sz w:val="24"/>
          <w:szCs w:val="24"/>
        </w:rPr>
      </w:pPr>
      <w:r>
        <w:rPr>
          <w:rFonts w:eastAsia="Times New Roman"/>
          <w:sz w:val="24"/>
          <w:szCs w:val="24"/>
        </w:rPr>
        <w:pict w14:anchorId="4FC94465">
          <v:rect id="_x0000_i1034" style="width:0;height:1.5pt" o:hralign="center" o:hrstd="t" o:hr="t" fillcolor="#a0a0a0" stroked="f"/>
        </w:pict>
      </w:r>
      <w:r w:rsidR="00910093" w:rsidRPr="00910093">
        <w:rPr>
          <w:rFonts w:eastAsia="Times New Roman"/>
          <w:b/>
          <w:bCs/>
          <w:sz w:val="27"/>
          <w:szCs w:val="27"/>
        </w:rPr>
        <w:t>10. Why is it important to understand the cultural food preferences of seafarers onboard?</w:t>
      </w:r>
    </w:p>
    <w:p w14:paraId="32ACCEA5"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sz w:val="24"/>
          <w:szCs w:val="24"/>
        </w:rPr>
        <w:t>A) To reduce meal prep time</w:t>
      </w:r>
      <w:r w:rsidRPr="00910093">
        <w:rPr>
          <w:rFonts w:eastAsia="Times New Roman"/>
          <w:sz w:val="24"/>
          <w:szCs w:val="24"/>
        </w:rPr>
        <w:br/>
        <w:t>B) To prevent food waste and increase morale</w:t>
      </w:r>
      <w:r w:rsidRPr="00910093">
        <w:rPr>
          <w:rFonts w:eastAsia="Times New Roman"/>
          <w:sz w:val="24"/>
          <w:szCs w:val="24"/>
        </w:rPr>
        <w:br/>
        <w:t>C) To avoid legal issues</w:t>
      </w:r>
      <w:r w:rsidRPr="00910093">
        <w:rPr>
          <w:rFonts w:eastAsia="Times New Roman"/>
          <w:sz w:val="24"/>
          <w:szCs w:val="24"/>
        </w:rPr>
        <w:br/>
        <w:t>D) To limit the budget</w:t>
      </w:r>
    </w:p>
    <w:p w14:paraId="2A806BF4" w14:textId="77777777" w:rsidR="00910093" w:rsidRPr="00910093" w:rsidRDefault="00910093" w:rsidP="00910093">
      <w:pPr>
        <w:widowControl/>
        <w:autoSpaceDE/>
        <w:autoSpaceDN/>
        <w:spacing w:before="100" w:beforeAutospacing="1" w:after="100" w:afterAutospacing="1"/>
        <w:ind w:firstLine="0"/>
        <w:jc w:val="left"/>
        <w:rPr>
          <w:rFonts w:eastAsia="Times New Roman"/>
          <w:sz w:val="24"/>
          <w:szCs w:val="24"/>
        </w:rPr>
      </w:pPr>
      <w:r w:rsidRPr="00910093">
        <w:rPr>
          <w:rFonts w:eastAsia="Times New Roman"/>
          <w:b/>
          <w:bCs/>
          <w:sz w:val="24"/>
          <w:szCs w:val="24"/>
        </w:rPr>
        <w:t>Answer:</w:t>
      </w:r>
      <w:r w:rsidRPr="00910093">
        <w:rPr>
          <w:rFonts w:eastAsia="Times New Roman"/>
          <w:sz w:val="24"/>
          <w:szCs w:val="24"/>
        </w:rPr>
        <w:t xml:space="preserve"> B) To prevent food waste and increase morale</w:t>
      </w:r>
    </w:p>
    <w:p w14:paraId="507547F2" w14:textId="77777777" w:rsidR="00910093" w:rsidRPr="00910093" w:rsidRDefault="00910093" w:rsidP="00714AB2">
      <w:pPr>
        <w:jc w:val="center"/>
        <w:rPr>
          <w:bCs/>
          <w:i/>
          <w:color w:val="0070C0"/>
        </w:rPr>
      </w:pPr>
    </w:p>
    <w:p w14:paraId="01927CFF" w14:textId="77777777" w:rsidR="00910093" w:rsidRDefault="00910093" w:rsidP="00714AB2">
      <w:pPr>
        <w:jc w:val="center"/>
        <w:rPr>
          <w:bCs/>
          <w:i/>
          <w:color w:val="0070C0"/>
          <w:lang w:val="en-GB"/>
        </w:rPr>
      </w:pPr>
    </w:p>
    <w:p w14:paraId="3309CA7D" w14:textId="3E55EDD9"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AA72B" w14:textId="77777777" w:rsidR="00853F96" w:rsidRDefault="00853F96" w:rsidP="000E602D">
      <w:r>
        <w:separator/>
      </w:r>
    </w:p>
  </w:endnote>
  <w:endnote w:type="continuationSeparator" w:id="0">
    <w:p w14:paraId="5C87BE5A" w14:textId="77777777" w:rsidR="00853F96" w:rsidRDefault="00853F9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E01CC" w14:textId="77777777" w:rsidR="00853F96" w:rsidRDefault="00853F96" w:rsidP="000E602D">
      <w:r>
        <w:separator/>
      </w:r>
    </w:p>
  </w:footnote>
  <w:footnote w:type="continuationSeparator" w:id="0">
    <w:p w14:paraId="056A486C" w14:textId="77777777" w:rsidR="00853F96" w:rsidRDefault="00853F9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5DE"/>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7576C"/>
    <w:rsid w:val="00380305"/>
    <w:rsid w:val="00383219"/>
    <w:rsid w:val="003843FB"/>
    <w:rsid w:val="00387B59"/>
    <w:rsid w:val="003A304B"/>
    <w:rsid w:val="003A3229"/>
    <w:rsid w:val="003A7A10"/>
    <w:rsid w:val="003A7EA1"/>
    <w:rsid w:val="003B1F8E"/>
    <w:rsid w:val="003B5E1B"/>
    <w:rsid w:val="003B70E7"/>
    <w:rsid w:val="003C222A"/>
    <w:rsid w:val="003D6BF5"/>
    <w:rsid w:val="003E2BD6"/>
    <w:rsid w:val="003F121B"/>
    <w:rsid w:val="004017FE"/>
    <w:rsid w:val="004025C0"/>
    <w:rsid w:val="00403463"/>
    <w:rsid w:val="0041491B"/>
    <w:rsid w:val="00421E23"/>
    <w:rsid w:val="00422AAC"/>
    <w:rsid w:val="004310A5"/>
    <w:rsid w:val="00432CAE"/>
    <w:rsid w:val="00433BC4"/>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946D8"/>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378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53F96"/>
    <w:rsid w:val="00862AC5"/>
    <w:rsid w:val="00863642"/>
    <w:rsid w:val="008713D8"/>
    <w:rsid w:val="00874B67"/>
    <w:rsid w:val="0088745B"/>
    <w:rsid w:val="008A1D7A"/>
    <w:rsid w:val="008A426B"/>
    <w:rsid w:val="008A6634"/>
    <w:rsid w:val="008B0727"/>
    <w:rsid w:val="008B24A4"/>
    <w:rsid w:val="008B3650"/>
    <w:rsid w:val="008B7E66"/>
    <w:rsid w:val="008C01FA"/>
    <w:rsid w:val="008C18C2"/>
    <w:rsid w:val="008E0E14"/>
    <w:rsid w:val="008E735C"/>
    <w:rsid w:val="008F2989"/>
    <w:rsid w:val="008F7610"/>
    <w:rsid w:val="00901460"/>
    <w:rsid w:val="00902BBB"/>
    <w:rsid w:val="00905CB6"/>
    <w:rsid w:val="00910093"/>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4563"/>
    <w:rsid w:val="009C50D7"/>
    <w:rsid w:val="009E7EF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1922"/>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851FE"/>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26891"/>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26664231">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985478689">
      <w:bodyDiv w:val="1"/>
      <w:marLeft w:val="0"/>
      <w:marRight w:val="0"/>
      <w:marTop w:val="0"/>
      <w:marBottom w:val="0"/>
      <w:divBdr>
        <w:top w:val="none" w:sz="0" w:space="0" w:color="auto"/>
        <w:left w:val="none" w:sz="0" w:space="0" w:color="auto"/>
        <w:bottom w:val="none" w:sz="0" w:space="0" w:color="auto"/>
        <w:right w:val="none" w:sz="0" w:space="0" w:color="auto"/>
      </w:divBdr>
    </w:div>
    <w:div w:id="1015569547">
      <w:bodyDiv w:val="1"/>
      <w:marLeft w:val="0"/>
      <w:marRight w:val="0"/>
      <w:marTop w:val="0"/>
      <w:marBottom w:val="0"/>
      <w:divBdr>
        <w:top w:val="none" w:sz="0" w:space="0" w:color="auto"/>
        <w:left w:val="none" w:sz="0" w:space="0" w:color="auto"/>
        <w:bottom w:val="none" w:sz="0" w:space="0" w:color="auto"/>
        <w:right w:val="none" w:sz="0" w:space="0" w:color="auto"/>
      </w:divBdr>
    </w:div>
    <w:div w:id="1332174582">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03907971">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851</Words>
  <Characters>4481</Characters>
  <Application>Microsoft Office Word</Application>
  <DocSecurity>0</DocSecurity>
  <Lines>280</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18</cp:revision>
  <cp:lastPrinted>2025-01-24T14:36:00Z</cp:lastPrinted>
  <dcterms:created xsi:type="dcterms:W3CDTF">2025-07-01T14:25:00Z</dcterms:created>
  <dcterms:modified xsi:type="dcterms:W3CDTF">2025-07-2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